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1EAC72A7" w14:textId="105393A0" w:rsidR="00913293" w:rsidRDefault="00A06A34" w:rsidP="00A06A34">
      <w:pPr>
        <w:jc w:val="center"/>
      </w:pPr>
      <w:r w:rsidRPr="003F2772">
        <w:t>Please, submit your source code solutions for the described problems to the</w:t>
      </w:r>
      <w:r w:rsidR="00913293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913293">
        <w:t>.</w:t>
      </w:r>
    </w:p>
    <w:p w14:paraId="2C4BE6E4" w14:textId="77777777" w:rsidR="006A0193" w:rsidRPr="006A0193" w:rsidRDefault="006A0193" w:rsidP="006A0193">
      <w:pPr>
        <w:ind w:left="142"/>
        <w:jc w:val="center"/>
        <w:rPr>
          <w:rFonts w:ascii="Calibri" w:eastAsia="Calibri" w:hAnsi="Calibri" w:cs="Arial"/>
          <w:lang w:val="bg-BG"/>
        </w:rPr>
      </w:pPr>
      <w:r w:rsidRPr="006A0193">
        <w:rPr>
          <w:rFonts w:ascii="Calibri" w:eastAsia="Calibri" w:hAnsi="Calibri" w:cs="Arial"/>
          <w:b/>
          <w:bCs/>
        </w:rPr>
        <w:t>Ask</w:t>
      </w:r>
      <w:r w:rsidRPr="006A0193">
        <w:rPr>
          <w:rFonts w:ascii="Calibri" w:eastAsia="Calibri" w:hAnsi="Calibri" w:cs="Arial"/>
        </w:rPr>
        <w:t xml:space="preserve"> </w:t>
      </w:r>
      <w:r w:rsidRPr="006A0193">
        <w:rPr>
          <w:rFonts w:ascii="Calibri" w:eastAsia="Calibri" w:hAnsi="Calibri" w:cs="Arial"/>
          <w:b/>
          <w:bCs/>
        </w:rPr>
        <w:t>your</w:t>
      </w:r>
      <w:r w:rsidRPr="006A0193">
        <w:rPr>
          <w:rFonts w:ascii="Calibri" w:eastAsia="Calibri" w:hAnsi="Calibri" w:cs="Arial"/>
        </w:rPr>
        <w:t xml:space="preserve"> </w:t>
      </w:r>
      <w:r w:rsidRPr="006A0193">
        <w:rPr>
          <w:rFonts w:ascii="Calibri" w:eastAsia="Calibri" w:hAnsi="Calibri" w:cs="Arial"/>
          <w:b/>
          <w:bCs/>
        </w:rPr>
        <w:t>questions</w:t>
      </w:r>
      <w:r w:rsidRPr="006A0193">
        <w:rPr>
          <w:rFonts w:ascii="Calibri" w:eastAsia="Calibri" w:hAnsi="Calibri" w:cs="Arial"/>
        </w:rPr>
        <w:t xml:space="preserve"> here</w:t>
      </w:r>
      <w:r w:rsidRPr="006A0193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6A0193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6A0193">
        <w:rPr>
          <w:rFonts w:ascii="Calibri" w:eastAsia="Calibri" w:hAnsi="Calibri" w:cs="Arial"/>
        </w:rPr>
        <w:t xml:space="preserve"> by entering the</w:t>
      </w:r>
      <w:r w:rsidRPr="006A0193">
        <w:rPr>
          <w:rFonts w:ascii="Calibri" w:eastAsia="Calibri" w:hAnsi="Calibri" w:cs="Arial"/>
          <w:lang w:val="bg-BG"/>
        </w:rPr>
        <w:t xml:space="preserve"> </w:t>
      </w:r>
      <w:r w:rsidRPr="006A0193">
        <w:rPr>
          <w:rFonts w:ascii="Calibri" w:eastAsia="Calibri" w:hAnsi="Calibri" w:cs="Arial"/>
        </w:rPr>
        <w:t xml:space="preserve">course code </w:t>
      </w:r>
      <w:r w:rsidRPr="006A0193">
        <w:rPr>
          <w:rFonts w:ascii="Calibri" w:eastAsia="Calibri" w:hAnsi="Calibri" w:cs="Arial"/>
          <w:b/>
          <w:bCs/>
        </w:rPr>
        <w:t>#python-advanced</w:t>
      </w:r>
    </w:p>
    <w:p w14:paraId="36E94D1E" w14:textId="77777777" w:rsidR="006A0193" w:rsidRPr="00913293" w:rsidRDefault="006A0193" w:rsidP="00A06A34">
      <w:pPr>
        <w:jc w:val="center"/>
        <w:rPr>
          <w:color w:val="0000FF" w:themeColor="hyperlink"/>
          <w:u w:val="single"/>
          <w:lang w:val="bg-BG"/>
        </w:rPr>
      </w:pP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6A051286">
            <wp:extent cx="2206319" cy="2389452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r w:rsidRPr="00726F54">
        <w:rPr>
          <w:rFonts w:ascii="Consolas" w:hAnsi="Consolas"/>
          <w:b/>
          <w:bCs/>
        </w:rPr>
        <w:t>money_for_care</w:t>
      </w:r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animal_capacity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lastRenderedPageBreak/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workers_capacity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r w:rsidRPr="00182492">
        <w:rPr>
          <w:rFonts w:ascii="Consolas" w:hAnsi="Consolas"/>
          <w:b/>
        </w:rPr>
        <w:t>add_animal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hire_worker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fire_worker(worker_name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worker_name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worker_name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ay_workers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>"You payed your workers. They are happy. Budget left: {left_budget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tend_animals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left_budget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animals_status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repr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animals_count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amount_of_lions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lionN}</w:t>
      </w:r>
      <w:r w:rsidR="00526052">
        <w:rPr>
          <w:rFonts w:ascii="Consolas" w:hAnsi="Consolas"/>
          <w:b/>
        </w:rPr>
        <w:br/>
        <w:t>----- {amount_of_tigers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tigerN}</w:t>
      </w:r>
      <w:r w:rsidR="00526052">
        <w:rPr>
          <w:rFonts w:ascii="Consolas" w:hAnsi="Consolas"/>
          <w:b/>
        </w:rPr>
        <w:br/>
        <w:t>----- {amount_of_cheetahs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{cheetahN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r w:rsidRPr="004229AE">
        <w:rPr>
          <w:rFonts w:ascii="Consolas" w:hAnsi="Consolas"/>
          <w:b/>
        </w:rPr>
        <w:t>workers_status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repr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workers_count} workers</w:t>
      </w:r>
      <w:r w:rsidR="00526052">
        <w:rPr>
          <w:rFonts w:ascii="Consolas" w:hAnsi="Consolas"/>
          <w:b/>
        </w:rPr>
        <w:br/>
        <w:t>----- {amount_of_keepers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keeperN}</w:t>
      </w:r>
      <w:r w:rsidR="00526052">
        <w:rPr>
          <w:rFonts w:ascii="Consolas" w:hAnsi="Consolas"/>
          <w:b/>
        </w:rPr>
        <w:br/>
        <w:t>----- {amount_of_caretakers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caretakerN}</w:t>
      </w:r>
      <w:r w:rsidR="00526052">
        <w:rPr>
          <w:rFonts w:ascii="Consolas" w:hAnsi="Consolas"/>
          <w:b/>
        </w:rPr>
        <w:br/>
        <w:t>----- {amount_of_vetes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vetN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aretaker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heetah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keeper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lion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tiger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vet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zoo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Cheetia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len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add_animal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hire_worker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tend_animals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pay_workers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Fireing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fire_worker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animals_status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zoo.workers_status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ia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payed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ia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484DC2D6">
            <wp:extent cx="2438740" cy="12384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flour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baking_techniqu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ict</w:t>
      </w:r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r w:rsidRPr="00B77D34">
        <w:rPr>
          <w:rFonts w:ascii="Consolas" w:hAnsi="Consolas"/>
          <w:b/>
        </w:rPr>
        <w:t>add_topping</w:t>
      </w:r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r w:rsidRPr="00C51662">
        <w:rPr>
          <w:b/>
        </w:rPr>
        <w:t>ValueError</w:t>
      </w:r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r w:rsidRPr="009D6C68">
        <w:rPr>
          <w:rFonts w:ascii="Consolas" w:hAnsi="Consolas"/>
          <w:b/>
        </w:rPr>
        <w:t>calculate_total_weight</w:t>
      </w:r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dough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pizza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topping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tomato_topping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topping_type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weight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ushrooms_topping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topping_type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weight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ozzarella_topping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topping_type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weight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cheddar_topping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epperoni_topping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ite_flour_dough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flour_type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weight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baking_technique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ole_wheat_dough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weight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flour_type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baking_technique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 = Pizza("Margherita", whole_wheat_dough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tomato_topping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ValueError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add_player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team_name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remove_player(player_name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player_name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player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team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lastRenderedPageBreak/>
              <w:t>print("Points sprint:", p._Player__sprint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dribble:", p._Player__dribble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passing:", p._Player__passing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hooting:", p._Player__shooting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calling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About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 name:", t._Team__name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oints:", t._Team__rating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03469650" w14:textId="77777777" w:rsidR="004229AE" w:rsidRPr="004229AE" w:rsidRDefault="004229AE" w:rsidP="004229AE"/>
    <w:p w14:paraId="78C11A8B" w14:textId="176F0A7B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  <w:r w:rsidR="006F60EC">
        <w:t xml:space="preserve"> </w:t>
      </w:r>
      <w:r w:rsidR="006F60EC" w:rsidRPr="00235865">
        <w:rPr>
          <w:rStyle w:val="AI-TagChar"/>
          <w:b/>
          <w:bCs/>
        </w:rPr>
        <w:t>[Solve with AI]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31A4AE10">
            <wp:extent cx="6267450" cy="2865120"/>
            <wp:effectExtent l="57150" t="57150" r="57150" b="495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79EC3A29">
            <wp:extent cx="2152650" cy="4434840"/>
            <wp:effectExtent l="57150" t="57150" r="57150" b="609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__class__.__name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price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name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bases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price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milliliters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name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bases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price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grams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071C1E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698C7" w14:textId="77777777" w:rsidR="00F65727" w:rsidRDefault="00F65727" w:rsidP="008068A2">
      <w:pPr>
        <w:spacing w:after="0" w:line="240" w:lineRule="auto"/>
      </w:pPr>
      <w:r>
        <w:separator/>
      </w:r>
    </w:p>
  </w:endnote>
  <w:endnote w:type="continuationSeparator" w:id="0">
    <w:p w14:paraId="0143BC2A" w14:textId="77777777" w:rsidR="00F65727" w:rsidRDefault="00F657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F68DF" w14:textId="77777777" w:rsidR="00F65727" w:rsidRDefault="00F65727" w:rsidP="008068A2">
      <w:pPr>
        <w:spacing w:after="0" w:line="240" w:lineRule="auto"/>
      </w:pPr>
      <w:r>
        <w:separator/>
      </w:r>
    </w:p>
  </w:footnote>
  <w:footnote w:type="continuationSeparator" w:id="0">
    <w:p w14:paraId="18738F3E" w14:textId="77777777" w:rsidR="00F65727" w:rsidRDefault="00F657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7BA27C5E"/>
    <w:lvl w:ilvl="0">
      <w:start w:val="1"/>
      <w:numFmt w:val="decimal"/>
      <w:pStyle w:val="AI-Tag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qgUAisE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C1E"/>
    <w:rsid w:val="00084910"/>
    <w:rsid w:val="0008559D"/>
    <w:rsid w:val="00086727"/>
    <w:rsid w:val="0009209B"/>
    <w:rsid w:val="000A4799"/>
    <w:rsid w:val="000A6794"/>
    <w:rsid w:val="000B39E6"/>
    <w:rsid w:val="000B56F0"/>
    <w:rsid w:val="000B6FDB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35865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2606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38C5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4027"/>
    <w:rsid w:val="00435F07"/>
    <w:rsid w:val="00437DB6"/>
    <w:rsid w:val="004577A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3027D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1741A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0193"/>
    <w:rsid w:val="006A2531"/>
    <w:rsid w:val="006B3160"/>
    <w:rsid w:val="006C04A4"/>
    <w:rsid w:val="006D239A"/>
    <w:rsid w:val="006E1302"/>
    <w:rsid w:val="006E2245"/>
    <w:rsid w:val="006E55B4"/>
    <w:rsid w:val="006E7E50"/>
    <w:rsid w:val="006F09DE"/>
    <w:rsid w:val="006F60EC"/>
    <w:rsid w:val="00704432"/>
    <w:rsid w:val="007051DF"/>
    <w:rsid w:val="00724DA4"/>
    <w:rsid w:val="00726F54"/>
    <w:rsid w:val="00736064"/>
    <w:rsid w:val="007506EB"/>
    <w:rsid w:val="007538D9"/>
    <w:rsid w:val="00761889"/>
    <w:rsid w:val="00763912"/>
    <w:rsid w:val="00771F90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1E43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8643C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4817"/>
    <w:rsid w:val="00A05555"/>
    <w:rsid w:val="00A06A34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2EF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1A2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65727"/>
    <w:rsid w:val="00F7033C"/>
    <w:rsid w:val="00F96D0D"/>
    <w:rsid w:val="00F976AD"/>
    <w:rsid w:val="00FA6461"/>
    <w:rsid w:val="00FD77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AI-Tag">
    <w:name w:val="AI-Tag"/>
    <w:basedOn w:val="Heading2"/>
    <w:link w:val="AI-TagChar"/>
    <w:qFormat/>
    <w:rsid w:val="00235865"/>
    <w:pPr>
      <w:numPr>
        <w:numId w:val="2"/>
      </w:numPr>
      <w:tabs>
        <w:tab w:val="left" w:pos="1843"/>
      </w:tabs>
      <w:overflowPunct w:val="0"/>
      <w:spacing w:before="120" w:after="80"/>
      <w:jc w:val="both"/>
    </w:pPr>
    <w:rPr>
      <w:color w:val="FF9900"/>
    </w:rPr>
  </w:style>
  <w:style w:type="character" w:customStyle="1" w:styleId="AI-TagChar">
    <w:name w:val="AI-Tag Char"/>
    <w:basedOn w:val="Heading2Char"/>
    <w:link w:val="AI-Tag"/>
    <w:rsid w:val="00235865"/>
    <w:rPr>
      <w:rFonts w:eastAsiaTheme="majorEastAsia" w:cstheme="majorBidi"/>
      <w:b/>
      <w:bCs/>
      <w:color w:val="FF99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Encapsulation-Exercise/1939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2</TotalTime>
  <Pages>10</Pages>
  <Words>2061</Words>
  <Characters>12289</Characters>
  <Application>Microsoft Office Word</Application>
  <DocSecurity>0</DocSecurity>
  <Lines>423</Lines>
  <Paragraphs>3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8</cp:revision>
  <cp:lastPrinted>2015-10-26T22:35:00Z</cp:lastPrinted>
  <dcterms:created xsi:type="dcterms:W3CDTF">2019-11-12T12:29:00Z</dcterms:created>
  <dcterms:modified xsi:type="dcterms:W3CDTF">2025-08-05T14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